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6B5BDC">
        <w:fldChar w:fldCharType="begin"/>
      </w:r>
      <w:r w:rsidR="006B5BDC">
        <w:instrText xml:space="preserve"> HYPERLINK "http://journals.plos.org/plosmedicine/article?id=10.1371/journal.pmed.1002036" </w:instrText>
      </w:r>
      <w:r w:rsidR="006B5BDC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6B5BDC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7DDEF06E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  <w:r w:rsidR="00C96F6F">
              <w:rPr>
                <w:rFonts w:eastAsia="Times New Roman"/>
                <w:b/>
                <w:color w:val="000000"/>
                <w:lang w:val="en-US"/>
              </w:rPr>
              <w:t>1/2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50153D2C" w:rsidR="005473B6" w:rsidRPr="00C96F6F" w:rsidRDefault="00C96F6F" w:rsidP="00C96F6F">
            <w:pPr>
              <w:spacing w:line="276" w:lineRule="auto"/>
              <w:ind w:left="272"/>
              <w:rPr>
                <w:b/>
                <w:bCs/>
                <w:color w:val="000000"/>
                <w:lang w:val="en-US"/>
              </w:rPr>
            </w:pPr>
            <w:r w:rsidRPr="00C96F6F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59D89761" w:rsidR="005473B6" w:rsidRPr="00C96F6F" w:rsidRDefault="00C96F6F" w:rsidP="00C96F6F">
            <w:pPr>
              <w:spacing w:line="276" w:lineRule="auto"/>
              <w:ind w:left="272"/>
              <w:rPr>
                <w:b/>
                <w:bCs/>
                <w:color w:val="000000"/>
                <w:lang w:val="en-US"/>
              </w:rPr>
            </w:pPr>
            <w:r w:rsidRPr="00C96F6F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112448A" w:rsidR="005473B6" w:rsidRPr="00C96F6F" w:rsidRDefault="00CD0FCE" w:rsidP="00C96F6F">
            <w:pPr>
              <w:spacing w:line="276" w:lineRule="auto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</w:t>
            </w:r>
            <w:r w:rsidR="00C96F6F" w:rsidRPr="00C96F6F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2A5F704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</w:t>
            </w:r>
            <w:r w:rsidR="00C96F6F">
              <w:rPr>
                <w:rFonts w:eastAsia="Times New Roman"/>
                <w:b/>
                <w:color w:val="000000"/>
                <w:lang w:val="en-US"/>
              </w:rPr>
              <w:t xml:space="preserve"> 3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B985B64" w:rsidR="005473B6" w:rsidRPr="006754BE" w:rsidRDefault="00C96F6F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6FBA5EC9" w:rsidR="005473B6" w:rsidRPr="006754BE" w:rsidRDefault="00C96F6F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3/4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0E0EB80F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C96F6F"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65B7CB5F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</w:t>
            </w:r>
            <w:r w:rsidR="00C96F6F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06B5032" w:rsidR="005473B6" w:rsidRPr="00C96F6F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</w:t>
            </w:r>
            <w:r w:rsidR="00C96F6F" w:rsidRPr="00C96F6F">
              <w:rPr>
                <w:b/>
                <w:bCs/>
                <w:color w:val="000000"/>
                <w:sz w:val="22"/>
                <w:szCs w:val="22"/>
                <w:lang w:val="en-US"/>
              </w:rPr>
              <w:t>4</w:t>
            </w:r>
            <w:r w:rsidRPr="00C96F6F">
              <w:rPr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E005CF3" w:rsidR="005473B6" w:rsidRPr="006754BE" w:rsidRDefault="007D2D6C" w:rsidP="00C96F6F">
            <w:pPr>
              <w:tabs>
                <w:tab w:val="left" w:pos="142"/>
              </w:tabs>
              <w:spacing w:line="276" w:lineRule="auto"/>
              <w:ind w:left="272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 </w:t>
            </w:r>
            <w:r w:rsidR="00C96F6F">
              <w:rPr>
                <w:b/>
                <w:color w:val="000000"/>
                <w:lang w:val="en-US"/>
              </w:rPr>
              <w:t xml:space="preserve">   3/4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30C66060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C96F6F">
              <w:rPr>
                <w:rFonts w:eastAsia="Times New Roman"/>
                <w:b/>
                <w:color w:val="000000"/>
                <w:lang w:val="en-US"/>
              </w:rPr>
              <w:t>4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456C1812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C96F6F"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63DB7306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C96F6F"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5E6A5774" w:rsidR="005473B6" w:rsidRPr="003C5A7F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4/5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1C591793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C96F6F">
              <w:rPr>
                <w:rFonts w:eastAsia="Times New Roman"/>
                <w:b/>
                <w:color w:val="000000"/>
                <w:lang w:val="en-US"/>
              </w:rPr>
              <w:t>4/5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587AC5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27189B4" w:rsidR="005473B6" w:rsidRPr="00C96F6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C96F6F" w:rsidRPr="00C96F6F">
              <w:rPr>
                <w:b/>
                <w:bCs/>
                <w:color w:val="000000"/>
                <w:lang w:val="en-US"/>
              </w:rPr>
              <w:t>5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3C175676" w:rsidR="005473B6" w:rsidRPr="006754BE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5416566" w:rsidR="005473B6" w:rsidRPr="006754BE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-7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289C378" w:rsidR="005473B6" w:rsidRPr="005D3A31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5-7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2AE7FFE" w:rsidR="005473B6" w:rsidRPr="006754BE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78F0659D" w:rsidR="005473B6" w:rsidRPr="006754BE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9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F3900A0" w:rsidR="005473B6" w:rsidRPr="006754BE" w:rsidRDefault="00C96F6F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</w:tbl>
    <w:p w14:paraId="51905D81" w14:textId="088AB9A3" w:rsidR="00967969" w:rsidRDefault="00967969"/>
    <w:p w14:paraId="0407E60D" w14:textId="3E112404" w:rsidR="00C96F6F" w:rsidRDefault="00C96F6F"/>
    <w:p w14:paraId="329F7622" w14:textId="77777777" w:rsidR="00C96F6F" w:rsidRDefault="00C96F6F"/>
    <w:sectPr w:rsidR="00C96F6F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C46B2" w14:textId="77777777" w:rsidR="006B5BDC" w:rsidRDefault="006B5BDC" w:rsidP="001330D2">
      <w:pPr>
        <w:spacing w:after="0" w:line="240" w:lineRule="auto"/>
      </w:pPr>
      <w:r>
        <w:separator/>
      </w:r>
    </w:p>
  </w:endnote>
  <w:endnote w:type="continuationSeparator" w:id="0">
    <w:p w14:paraId="0FA3598A" w14:textId="77777777" w:rsidR="006B5BDC" w:rsidRDefault="006B5BD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D9797" w14:textId="77777777" w:rsidR="006B5BDC" w:rsidRDefault="006B5BDC" w:rsidP="001330D2">
      <w:pPr>
        <w:spacing w:after="0" w:line="240" w:lineRule="auto"/>
      </w:pPr>
      <w:r>
        <w:separator/>
      </w:r>
    </w:p>
  </w:footnote>
  <w:footnote w:type="continuationSeparator" w:id="0">
    <w:p w14:paraId="12FF6BD0" w14:textId="77777777" w:rsidR="006B5BDC" w:rsidRDefault="006B5BD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B5BDC"/>
    <w:rsid w:val="006B6BF3"/>
    <w:rsid w:val="007D2D6C"/>
    <w:rsid w:val="007E78A6"/>
    <w:rsid w:val="007F5AE2"/>
    <w:rsid w:val="00967969"/>
    <w:rsid w:val="00AC31EB"/>
    <w:rsid w:val="00C66E44"/>
    <w:rsid w:val="00C96F6F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27</Words>
  <Characters>7594</Characters>
  <Application>Microsoft Office Word</Application>
  <DocSecurity>0</DocSecurity>
  <Lines>446</Lines>
  <Paragraphs>2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7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Helena Scully</cp:lastModifiedBy>
  <cp:revision>2</cp:revision>
  <dcterms:created xsi:type="dcterms:W3CDTF">2022-04-11T17:31:00Z</dcterms:created>
  <dcterms:modified xsi:type="dcterms:W3CDTF">2022-04-11T17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